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8FCEA5" w14:textId="77777777" w:rsidR="00B51336" w:rsidRPr="00B51336" w:rsidRDefault="00B51336" w:rsidP="00B51336">
      <w:pPr>
        <w:spacing w:before="100" w:beforeAutospacing="1" w:after="100" w:afterAutospacing="1" w:line="240" w:lineRule="auto"/>
        <w:rPr>
          <w:rFonts w:ascii="Helvetica" w:eastAsia="Times New Roman" w:hAnsi="Helvetica" w:cs="Helvetica"/>
          <w:color w:val="62646A"/>
          <w:sz w:val="21"/>
          <w:szCs w:val="21"/>
          <w:shd w:val="clear" w:color="auto" w:fill="FFFFFF"/>
          <w:lang w:val="en-IN" w:eastAsia="en-IN"/>
        </w:rPr>
      </w:pPr>
      <w:r w:rsidRPr="00B51336">
        <w:rPr>
          <w:rFonts w:ascii="Helvetica" w:eastAsia="Times New Roman" w:hAnsi="Helvetica" w:cs="Helvetica"/>
          <w:color w:val="62646A"/>
          <w:sz w:val="21"/>
          <w:szCs w:val="21"/>
          <w:shd w:val="clear" w:color="auto" w:fill="FFFFFF"/>
          <w:lang w:val="en-IN" w:eastAsia="en-IN"/>
        </w:rPr>
        <w:t xml:space="preserve">0 </w:t>
      </w:r>
      <w:r>
        <w:rPr>
          <w:rFonts w:ascii="Helvetica" w:eastAsia="Times New Roman" w:hAnsi="Helvetica" w:cs="Helvetica"/>
          <w:color w:val="62646A"/>
          <w:sz w:val="21"/>
          <w:szCs w:val="21"/>
          <w:shd w:val="clear" w:color="auto" w:fill="FFFFFF"/>
          <w:lang w:val="en-IN" w:eastAsia="en-IN"/>
        </w:rPr>
        <w:t>"</w:t>
      </w:r>
      <w:r w:rsidRPr="00B51336">
        <w:rPr>
          <w:rFonts w:ascii="Helvetica" w:eastAsia="Times New Roman" w:hAnsi="Helvetica" w:cs="Helvetica"/>
          <w:color w:val="62646A"/>
          <w:sz w:val="21"/>
          <w:szCs w:val="21"/>
          <w:shd w:val="clear" w:color="auto" w:fill="FFFFFF"/>
          <w:lang w:val="en-IN" w:eastAsia="en-IN"/>
        </w:rPr>
        <w:t xml:space="preserve">IS LOW </w:t>
      </w:r>
      <w:r>
        <w:rPr>
          <w:rFonts w:ascii="Helvetica" w:eastAsia="Times New Roman" w:hAnsi="Helvetica" w:cs="Helvetica"/>
          <w:color w:val="62646A"/>
          <w:sz w:val="21"/>
          <w:szCs w:val="21"/>
          <w:shd w:val="clear" w:color="auto" w:fill="FFFFFF"/>
          <w:lang w:val="en-IN" w:eastAsia="en-IN"/>
        </w:rPr>
        <w:t>SELF-</w:t>
      </w:r>
      <w:r w:rsidRPr="00B51336">
        <w:rPr>
          <w:rFonts w:ascii="Helvetica" w:eastAsia="Times New Roman" w:hAnsi="Helvetica" w:cs="Helvetica"/>
          <w:color w:val="62646A"/>
          <w:sz w:val="21"/>
          <w:szCs w:val="21"/>
          <w:shd w:val="clear" w:color="auto" w:fill="FFFFFF"/>
          <w:lang w:val="en-IN" w:eastAsia="en-IN"/>
        </w:rPr>
        <w:t xml:space="preserve">CONFIDENCE </w:t>
      </w:r>
      <w:r>
        <w:rPr>
          <w:rFonts w:ascii="Helvetica" w:eastAsia="Times New Roman" w:hAnsi="Helvetica" w:cs="Helvetica"/>
          <w:color w:val="62646A"/>
          <w:sz w:val="21"/>
          <w:szCs w:val="21"/>
          <w:shd w:val="clear" w:color="auto" w:fill="FFFFFF"/>
          <w:lang w:val="en-IN" w:eastAsia="en-IN"/>
        </w:rPr>
        <w:t xml:space="preserve">AFFECTING </w:t>
      </w:r>
      <w:r w:rsidRPr="00B51336">
        <w:rPr>
          <w:rFonts w:ascii="Helvetica" w:eastAsia="Times New Roman" w:hAnsi="Helvetica" w:cs="Helvetica"/>
          <w:color w:val="62646A"/>
          <w:sz w:val="21"/>
          <w:szCs w:val="21"/>
          <w:shd w:val="clear" w:color="auto" w:fill="FFFFFF"/>
          <w:lang w:val="en-IN" w:eastAsia="en-IN"/>
        </w:rPr>
        <w:t xml:space="preserve">YOUR BUSINESS </w:t>
      </w:r>
      <w:r>
        <w:rPr>
          <w:rFonts w:ascii="Helvetica" w:eastAsia="Times New Roman" w:hAnsi="Helvetica" w:cs="Helvetica"/>
          <w:color w:val="62646A"/>
          <w:sz w:val="21"/>
          <w:szCs w:val="21"/>
          <w:shd w:val="clear" w:color="auto" w:fill="FFFFFF"/>
          <w:lang w:val="en-IN" w:eastAsia="en-IN"/>
        </w:rPr>
        <w:t>GROWTH</w:t>
      </w:r>
      <w:r w:rsidRPr="00B51336">
        <w:rPr>
          <w:rFonts w:ascii="Helvetica" w:eastAsia="Times New Roman" w:hAnsi="Helvetica" w:cs="Helvetica"/>
          <w:color w:val="62646A"/>
          <w:sz w:val="21"/>
          <w:szCs w:val="21"/>
          <w:shd w:val="clear" w:color="auto" w:fill="FFFFFF"/>
          <w:lang w:val="en-IN" w:eastAsia="en-IN"/>
        </w:rPr>
        <w:t>?</w:t>
      </w:r>
      <w:r>
        <w:rPr>
          <w:rFonts w:ascii="Helvetica" w:eastAsia="Times New Roman" w:hAnsi="Helvetica" w:cs="Helvetica"/>
          <w:color w:val="62646A"/>
          <w:sz w:val="21"/>
          <w:szCs w:val="21"/>
          <w:shd w:val="clear" w:color="auto" w:fill="FFFFFF"/>
          <w:lang w:val="en-IN" w:eastAsia="en-IN"/>
        </w:rPr>
        <w:t>"</w:t>
      </w:r>
    </w:p>
    <w:p w14:paraId="60F74BA8" w14:textId="77777777" w:rsidR="00B51336" w:rsidRPr="00B51336" w:rsidRDefault="00B51336" w:rsidP="00B51336">
      <w:pPr>
        <w:spacing w:before="100" w:beforeAutospacing="1" w:after="100" w:afterAutospacing="1" w:line="240" w:lineRule="auto"/>
        <w:rPr>
          <w:rFonts w:ascii="Helvetica" w:eastAsia="Times New Roman" w:hAnsi="Helvetica" w:cs="Helvetica"/>
          <w:color w:val="62646A"/>
          <w:sz w:val="21"/>
          <w:szCs w:val="21"/>
          <w:shd w:val="clear" w:color="auto" w:fill="FFFFFF"/>
          <w:lang w:val="en-IN" w:eastAsia="en-IN"/>
        </w:rPr>
      </w:pPr>
      <w:r>
        <w:rPr>
          <w:rFonts w:ascii="Helvetica" w:eastAsia="Times New Roman" w:hAnsi="Helvetica" w:cs="Helvetica"/>
          <w:color w:val="62646A"/>
          <w:sz w:val="21"/>
          <w:szCs w:val="21"/>
          <w:shd w:val="clear" w:color="auto" w:fill="FFFFFF"/>
          <w:lang w:val="en-IN" w:eastAsia="en-IN"/>
        </w:rPr>
        <w:t>"</w:t>
      </w:r>
      <w:r w:rsidRPr="00B51336">
        <w:rPr>
          <w:rFonts w:ascii="Helvetica" w:eastAsia="Times New Roman" w:hAnsi="Helvetica" w:cs="Helvetica"/>
          <w:b/>
          <w:bCs/>
          <w:color w:val="62646A"/>
          <w:sz w:val="21"/>
          <w:szCs w:val="21"/>
          <w:shd w:val="clear" w:color="auto" w:fill="FFFFFF"/>
          <w:lang w:val="en-IN" w:eastAsia="en-IN"/>
        </w:rPr>
        <w:t xml:space="preserve">FIND OUT </w:t>
      </w:r>
      <w:r>
        <w:rPr>
          <w:rFonts w:ascii="Helvetica" w:eastAsia="Times New Roman" w:hAnsi="Helvetica" w:cs="Helvetica"/>
          <w:b/>
          <w:bCs/>
          <w:color w:val="62646A"/>
          <w:sz w:val="21"/>
          <w:szCs w:val="21"/>
          <w:shd w:val="clear" w:color="auto" w:fill="FFFFFF"/>
          <w:lang w:val="en-IN" w:eastAsia="en-IN"/>
        </w:rPr>
        <w:t>IF A BOOST IN SELF-CONFIDENCE COULD TAKE YOUR BUSINESS TO THE NEXT LEVEL IN RECORD TIME"</w:t>
      </w:r>
    </w:p>
    <w:p w14:paraId="0A1E6352" w14:textId="77777777" w:rsidR="00B51336" w:rsidRDefault="00B51336" w:rsidP="00B51336">
      <w:r>
        <w:t xml:space="preserve">Self-confidence is a key entrepreneurial skill for success. </w:t>
      </w:r>
      <w:r w:rsidRPr="00B51336">
        <w:t xml:space="preserve">, and it's easy for your self-confidence levels to waver when things don't go as planned. It can be </w:t>
      </w:r>
      <w:r>
        <w:t>challenging</w:t>
      </w:r>
      <w:r w:rsidRPr="00B51336">
        <w:t xml:space="preserve"> balancing risk with caution </w:t>
      </w:r>
      <w:r>
        <w:t>to create lasting business ventures and</w:t>
      </w:r>
      <w:r w:rsidRPr="00B51336">
        <w:t xml:space="preserve"> maintain the mental stability of oneself along the way.</w:t>
      </w:r>
      <w:r>
        <w:t xml:space="preserve"> It's easy to become demoralized, frustrated, and overwhelmed if you lack self-confidence. </w:t>
      </w:r>
    </w:p>
    <w:p w14:paraId="4AD4FADC" w14:textId="77777777" w:rsidR="00B51336" w:rsidRDefault="00B51336" w:rsidP="00B51336">
      <w:r>
        <w:t xml:space="preserve">Self-confidence is concerned with how someone feels about their ability; an entrepreneur who believes in his or her abilities will not be scared to explore uncharted territory, take risks or make big decisions </w:t>
      </w:r>
      <w:r w:rsidRPr="00B51336">
        <w:t xml:space="preserve">because </w:t>
      </w:r>
      <w:r>
        <w:t>they believe</w:t>
      </w:r>
      <w:r w:rsidRPr="00B51336">
        <w:t xml:space="preserve"> that they will achieve anything as long as they put their mind to it! </w:t>
      </w:r>
      <w:r>
        <w:t xml:space="preserve"> </w:t>
      </w:r>
    </w:p>
    <w:p w14:paraId="67A89AFE" w14:textId="77777777" w:rsidR="00B51336" w:rsidRDefault="00B51336" w:rsidP="00B51336"/>
    <w:p w14:paraId="4A4EF0A4" w14:textId="77777777" w:rsidR="00B51336" w:rsidRDefault="00B51336" w:rsidP="00B51336">
      <w:r>
        <w:t>Self-confidence isn't something you have, or you don't - instead, this trait fluctuates depending on context; some people may feel confident in one situation, whereas they lack that same feeling entirely elsewhere.</w:t>
      </w:r>
    </w:p>
    <w:p w14:paraId="5172B2C5" w14:textId="77777777" w:rsidR="00B51336" w:rsidRDefault="00B51336" w:rsidP="00B51336">
      <w:r>
        <w:t xml:space="preserve"> </w:t>
      </w:r>
      <w:r w:rsidRPr="00B51336">
        <w:t>The entrepreneurial skills necessary for success also include creative thinking. These types of thoughts allow entrepreneurs like yourself to see what others might miss out on, identify opportunities in unusual places and show confidence in you</w:t>
      </w:r>
      <w:r>
        <w:t>r</w:t>
      </w:r>
      <w:r w:rsidRPr="00B51336">
        <w:t xml:space="preserve"> abilities to take that step with or without the support of others- even if they're scared!</w:t>
      </w:r>
    </w:p>
    <w:p w14:paraId="38411EB0" w14:textId="77777777" w:rsidR="00B51336" w:rsidRDefault="00B51336" w:rsidP="00B51336"/>
    <w:p w14:paraId="354307BA" w14:textId="77777777" w:rsidR="00B51336" w:rsidRPr="00120657" w:rsidRDefault="00B51336" w:rsidP="00B51336">
      <w:pPr>
        <w:pStyle w:val="NormalWeb"/>
        <w:rPr>
          <w:rFonts w:ascii="Verdana" w:hAnsi="Verdana"/>
          <w:color w:val="000000"/>
          <w:sz w:val="28"/>
          <w:szCs w:val="28"/>
        </w:rPr>
      </w:pPr>
      <w:r>
        <w:rPr>
          <w:rFonts w:ascii="Verdana" w:hAnsi="Verdana"/>
          <w:color w:val="000000"/>
          <w:sz w:val="18"/>
          <w:szCs w:val="18"/>
        </w:rPr>
        <w:t xml:space="preserve">                                                          </w:t>
      </w:r>
      <w:r w:rsidRPr="00120657">
        <w:rPr>
          <w:rFonts w:ascii="Verdana" w:hAnsi="Verdana"/>
          <w:color w:val="ED7D31" w:themeColor="accent2"/>
          <w:sz w:val="28"/>
          <w:szCs w:val="28"/>
        </w:rPr>
        <w:t>Take Quiz</w:t>
      </w:r>
    </w:p>
    <w:p w14:paraId="678C307A" w14:textId="77777777" w:rsidR="00B51336" w:rsidRDefault="00B51336" w:rsidP="00B51336">
      <w:r>
        <w:t>Take the quiz right now to find out if your business is failing because of your low confidence, and get tips on developing the confidence your business needs to thrive.</w:t>
      </w:r>
    </w:p>
    <w:p w14:paraId="082CA439" w14:textId="77777777" w:rsidR="00B51336" w:rsidRDefault="00B51336" w:rsidP="00B51336"/>
    <w:p w14:paraId="33A4C166" w14:textId="77777777" w:rsidR="00B51336" w:rsidRDefault="00B51336" w:rsidP="00B51336">
      <w:r>
        <w:t>1)</w:t>
      </w:r>
      <w:r>
        <w:tab/>
        <w:t>Are you making powerful and risky decisions?</w:t>
      </w:r>
    </w:p>
    <w:p w14:paraId="529C43B7" w14:textId="77777777" w:rsidR="00B51336" w:rsidRDefault="00B51336" w:rsidP="00B51336">
      <w:pPr>
        <w:spacing w:line="240" w:lineRule="auto"/>
        <w:ind w:left="720"/>
      </w:pPr>
      <w:r>
        <w:t>a)</w:t>
      </w:r>
      <w:r>
        <w:tab/>
        <w:t>YES, always (1)</w:t>
      </w:r>
    </w:p>
    <w:p w14:paraId="4FDE9F44" w14:textId="77777777" w:rsidR="00B51336" w:rsidRDefault="00B51336" w:rsidP="00B51336">
      <w:pPr>
        <w:spacing w:line="240" w:lineRule="auto"/>
        <w:ind w:left="720"/>
      </w:pPr>
      <w:r>
        <w:t>b)</w:t>
      </w:r>
      <w:r>
        <w:tab/>
        <w:t>Maybe sometimes (2)</w:t>
      </w:r>
    </w:p>
    <w:p w14:paraId="2A90E11A" w14:textId="77777777" w:rsidR="00B51336" w:rsidRDefault="00B51336" w:rsidP="00B51336">
      <w:pPr>
        <w:spacing w:line="240" w:lineRule="auto"/>
        <w:ind w:left="720"/>
      </w:pPr>
      <w:r>
        <w:t>c)</w:t>
      </w:r>
      <w:r>
        <w:tab/>
        <w:t>No, not really (3)</w:t>
      </w:r>
    </w:p>
    <w:p w14:paraId="13185D6B" w14:textId="77777777" w:rsidR="00B51336" w:rsidRDefault="00B51336" w:rsidP="00B51336"/>
    <w:p w14:paraId="28C4837A" w14:textId="77777777" w:rsidR="00B51336" w:rsidRDefault="00B51336" w:rsidP="00B51336">
      <w:pPr>
        <w:ind w:left="720" w:hanging="720"/>
      </w:pPr>
      <w:r>
        <w:t>2)</w:t>
      </w:r>
      <w:r>
        <w:tab/>
        <w:t>How well do you agree with this statement, " I always go after opportunities because I know that anything is possible."?</w:t>
      </w:r>
    </w:p>
    <w:p w14:paraId="15F49C3D" w14:textId="77777777" w:rsidR="00B51336" w:rsidRDefault="00B51336" w:rsidP="00B51336">
      <w:pPr>
        <w:ind w:left="720"/>
      </w:pPr>
      <w:r>
        <w:t>a)</w:t>
      </w:r>
      <w:r>
        <w:tab/>
        <w:t>Totally agree</w:t>
      </w:r>
    </w:p>
    <w:p w14:paraId="641A9D7C" w14:textId="77777777" w:rsidR="00B51336" w:rsidRDefault="00B51336" w:rsidP="00B51336">
      <w:pPr>
        <w:ind w:left="720"/>
      </w:pPr>
      <w:r>
        <w:t>b)</w:t>
      </w:r>
      <w:r>
        <w:tab/>
        <w:t>Neutral</w:t>
      </w:r>
    </w:p>
    <w:p w14:paraId="6C188944" w14:textId="77777777" w:rsidR="00B51336" w:rsidRDefault="00B51336" w:rsidP="00B51336">
      <w:pPr>
        <w:ind w:left="720"/>
      </w:pPr>
      <w:r>
        <w:t>c)</w:t>
      </w:r>
      <w:r>
        <w:tab/>
        <w:t xml:space="preserve">Disagree   </w:t>
      </w:r>
    </w:p>
    <w:p w14:paraId="0456F323" w14:textId="77777777" w:rsidR="00B51336" w:rsidRDefault="00B51336" w:rsidP="00B51336">
      <w:pPr>
        <w:spacing w:line="240" w:lineRule="auto"/>
      </w:pPr>
      <w:r>
        <w:lastRenderedPageBreak/>
        <w:t>3)</w:t>
      </w:r>
      <w:r>
        <w:tab/>
        <w:t>When you try something new, and it doesn't work, do you think:</w:t>
      </w:r>
    </w:p>
    <w:p w14:paraId="019859D2" w14:textId="5B1D1333" w:rsidR="00B51336" w:rsidRDefault="00B51336" w:rsidP="00804480">
      <w:pPr>
        <w:spacing w:line="240" w:lineRule="auto"/>
        <w:ind w:left="720"/>
      </w:pPr>
      <w:r>
        <w:t>a)</w:t>
      </w:r>
      <w:r>
        <w:tab/>
        <w:t>It was fine</w:t>
      </w:r>
      <w:r w:rsidR="00804480">
        <w:t xml:space="preserve">, </w:t>
      </w:r>
      <w:r>
        <w:t>I'll have another go, but maybe try differently</w:t>
      </w:r>
    </w:p>
    <w:p w14:paraId="4CBA8569" w14:textId="77777777" w:rsidR="00B51336" w:rsidRDefault="00B51336" w:rsidP="00B51336">
      <w:pPr>
        <w:spacing w:line="240" w:lineRule="auto"/>
        <w:ind w:left="720"/>
      </w:pPr>
      <w:r>
        <w:t>c)</w:t>
      </w:r>
      <w:r>
        <w:tab/>
        <w:t>That always happens to me; I'm useless</w:t>
      </w:r>
    </w:p>
    <w:p w14:paraId="2A9CE8DC" w14:textId="77777777" w:rsidR="00B51336" w:rsidRDefault="00B51336" w:rsidP="00B51336">
      <w:pPr>
        <w:spacing w:line="240" w:lineRule="auto"/>
        <w:ind w:left="720"/>
      </w:pPr>
      <w:r>
        <w:t>d)</w:t>
      </w:r>
      <w:r>
        <w:tab/>
        <w:t>I won't try that again</w:t>
      </w:r>
    </w:p>
    <w:p w14:paraId="609E0B73" w14:textId="77777777" w:rsidR="00B51336" w:rsidRDefault="00B51336" w:rsidP="00B51336"/>
    <w:p w14:paraId="2A2A1837" w14:textId="77777777" w:rsidR="00B51336" w:rsidRDefault="00B51336" w:rsidP="00B51336">
      <w:r>
        <w:t>4)</w:t>
      </w:r>
      <w:r>
        <w:tab/>
        <w:t>How do you handle uncomfortable situations?</w:t>
      </w:r>
    </w:p>
    <w:p w14:paraId="2BEFBCDD" w14:textId="77777777" w:rsidR="00B51336" w:rsidRDefault="00B51336" w:rsidP="00B51336">
      <w:pPr>
        <w:ind w:left="720"/>
      </w:pPr>
      <w:r>
        <w:t>a)</w:t>
      </w:r>
      <w:r>
        <w:tab/>
        <w:t>With comfort and ease (1)</w:t>
      </w:r>
    </w:p>
    <w:p w14:paraId="272D3DAF" w14:textId="77777777" w:rsidR="00B51336" w:rsidRDefault="00B51336" w:rsidP="00B51336">
      <w:pPr>
        <w:ind w:left="720"/>
      </w:pPr>
      <w:r>
        <w:t>b)</w:t>
      </w:r>
      <w:r>
        <w:tab/>
        <w:t>I procrastinate to deal with situations (2)</w:t>
      </w:r>
    </w:p>
    <w:p w14:paraId="0DA41C6C" w14:textId="77777777" w:rsidR="00B51336" w:rsidRDefault="00B51336" w:rsidP="00B51336">
      <w:pPr>
        <w:ind w:left="720"/>
      </w:pPr>
      <w:r>
        <w:t>c)</w:t>
      </w:r>
      <w:r>
        <w:tab/>
        <w:t>I usually tend to run away from the situation (3)</w:t>
      </w:r>
    </w:p>
    <w:p w14:paraId="6BE31766" w14:textId="77777777" w:rsidR="00B51336" w:rsidRDefault="00B51336" w:rsidP="00B51336"/>
    <w:p w14:paraId="02059ECB" w14:textId="77777777" w:rsidR="00B51336" w:rsidRDefault="00B51336" w:rsidP="00B51336">
      <w:r>
        <w:t>5)</w:t>
      </w:r>
      <w:r>
        <w:tab/>
        <w:t>Do you think that low self-confidence is a factor in your business growth?</w:t>
      </w:r>
    </w:p>
    <w:p w14:paraId="2CA9733E" w14:textId="77777777" w:rsidR="00B51336" w:rsidRDefault="00B51336" w:rsidP="00B51336">
      <w:pPr>
        <w:ind w:left="720"/>
      </w:pPr>
      <w:r>
        <w:t>a.</w:t>
      </w:r>
      <w:r>
        <w:tab/>
        <w:t>Yes, it's been affecting my business more than I care to admit.</w:t>
      </w:r>
    </w:p>
    <w:p w14:paraId="7BB6CC6B" w14:textId="77777777" w:rsidR="00B51336" w:rsidRDefault="00B51336" w:rsidP="00B51336">
      <w:pPr>
        <w:ind w:left="720"/>
      </w:pPr>
      <w:r>
        <w:t>b.</w:t>
      </w:r>
      <w:r>
        <w:tab/>
        <w:t xml:space="preserve">No, but I'm keenly aware of the importance of investing in myself. </w:t>
      </w:r>
    </w:p>
    <w:p w14:paraId="2ECD0CDF" w14:textId="77777777" w:rsidR="00B51336" w:rsidRDefault="00B51336" w:rsidP="00B51336">
      <w:pPr>
        <w:ind w:left="720"/>
      </w:pPr>
      <w:r>
        <w:t>c.</w:t>
      </w:r>
      <w:r>
        <w:tab/>
        <w:t>No, low self-confidence has never hindered me from reaching my goals.</w:t>
      </w:r>
    </w:p>
    <w:p w14:paraId="0B73A55A" w14:textId="77777777" w:rsidR="00B51336" w:rsidRDefault="00B51336" w:rsidP="00B51336"/>
    <w:p w14:paraId="6E9B151B" w14:textId="77777777" w:rsidR="00B51336" w:rsidRDefault="00B51336" w:rsidP="00B51336">
      <w:r>
        <w:t>6)</w:t>
      </w:r>
      <w:r>
        <w:tab/>
        <w:t xml:space="preserve"> I have a set of realistic goals.</w:t>
      </w:r>
    </w:p>
    <w:p w14:paraId="4E859B7A" w14:textId="77777777" w:rsidR="00B51336" w:rsidRDefault="00B51336" w:rsidP="00B51336">
      <w:pPr>
        <w:ind w:left="720"/>
      </w:pPr>
      <w:r>
        <w:t>a)</w:t>
      </w:r>
      <w:r>
        <w:tab/>
        <w:t>Always</w:t>
      </w:r>
    </w:p>
    <w:p w14:paraId="0567B0B0" w14:textId="138F06FE" w:rsidR="00B51336" w:rsidRDefault="00B51336" w:rsidP="00804480">
      <w:pPr>
        <w:ind w:left="720"/>
      </w:pPr>
      <w:r>
        <w:t>b)</w:t>
      </w:r>
      <w:r>
        <w:tab/>
        <w:t>Often</w:t>
      </w:r>
      <w:r w:rsidR="00804480">
        <w:t xml:space="preserve"> / </w:t>
      </w:r>
      <w:r>
        <w:t>Sometimes</w:t>
      </w:r>
    </w:p>
    <w:p w14:paraId="623A3701" w14:textId="20D75C41" w:rsidR="00B51336" w:rsidRDefault="00B51336" w:rsidP="00804480">
      <w:pPr>
        <w:ind w:left="720"/>
      </w:pPr>
      <w:r>
        <w:t>d)</w:t>
      </w:r>
      <w:r>
        <w:tab/>
        <w:t>Rarely</w:t>
      </w:r>
      <w:r w:rsidR="00804480">
        <w:t xml:space="preserve"> / </w:t>
      </w:r>
      <w:r>
        <w:t>Never</w:t>
      </w:r>
    </w:p>
    <w:p w14:paraId="6E5D0431" w14:textId="77777777" w:rsidR="00B51336" w:rsidRDefault="00B51336" w:rsidP="00B51336">
      <w:r>
        <w:t>7)</w:t>
      </w:r>
      <w:r>
        <w:tab/>
        <w:t>I am willing to accept the consequences of my own behavior.</w:t>
      </w:r>
    </w:p>
    <w:p w14:paraId="0176BC0C" w14:textId="77777777" w:rsidR="00B51336" w:rsidRDefault="00B51336" w:rsidP="00B51336">
      <w:pPr>
        <w:ind w:left="720"/>
      </w:pPr>
      <w:r>
        <w:t>a)</w:t>
      </w:r>
      <w:r>
        <w:tab/>
        <w:t>Always</w:t>
      </w:r>
    </w:p>
    <w:p w14:paraId="29E61BB1" w14:textId="569CB1D8" w:rsidR="00B51336" w:rsidRDefault="00B51336" w:rsidP="00804480">
      <w:pPr>
        <w:ind w:left="720"/>
      </w:pPr>
      <w:r>
        <w:t>b)</w:t>
      </w:r>
      <w:r>
        <w:tab/>
        <w:t>Often</w:t>
      </w:r>
      <w:r w:rsidR="00804480">
        <w:t xml:space="preserve"> / </w:t>
      </w:r>
      <w:r>
        <w:t>Sometimes</w:t>
      </w:r>
    </w:p>
    <w:p w14:paraId="3B827D8A" w14:textId="3F73A542" w:rsidR="00B51336" w:rsidRDefault="00B51336" w:rsidP="00804480">
      <w:pPr>
        <w:ind w:left="720"/>
      </w:pPr>
      <w:r>
        <w:t>d)</w:t>
      </w:r>
      <w:r>
        <w:tab/>
        <w:t>Rarely</w:t>
      </w:r>
      <w:r w:rsidR="00804480">
        <w:t xml:space="preserve"> / </w:t>
      </w:r>
      <w:r>
        <w:t>Never</w:t>
      </w:r>
    </w:p>
    <w:p w14:paraId="1816DAF2" w14:textId="77777777" w:rsidR="00B51336" w:rsidRDefault="00B51336" w:rsidP="00B51336">
      <w:pPr>
        <w:ind w:left="720"/>
      </w:pPr>
    </w:p>
    <w:p w14:paraId="3FDA3827" w14:textId="77777777" w:rsidR="00B51336" w:rsidRDefault="00B51336" w:rsidP="00B51336">
      <w:r>
        <w:t xml:space="preserve">8) </w:t>
      </w:r>
      <w:r>
        <w:tab/>
        <w:t>At a social event, do you immediately:</w:t>
      </w:r>
    </w:p>
    <w:p w14:paraId="31A8F986" w14:textId="77777777" w:rsidR="00B51336" w:rsidRDefault="00B51336" w:rsidP="00B51336">
      <w:pPr>
        <w:ind w:left="720"/>
      </w:pPr>
      <w:r>
        <w:t>a)</w:t>
      </w:r>
      <w:r>
        <w:tab/>
        <w:t>Breeze up to the nearest person and start talking</w:t>
      </w:r>
    </w:p>
    <w:p w14:paraId="3A795CDA" w14:textId="77777777" w:rsidR="00B51336" w:rsidRDefault="00B51336" w:rsidP="00B51336">
      <w:pPr>
        <w:ind w:left="720"/>
      </w:pPr>
      <w:r>
        <w:t>b)</w:t>
      </w:r>
      <w:r>
        <w:tab/>
        <w:t>Take a deep breath and look for someone you know</w:t>
      </w:r>
    </w:p>
    <w:p w14:paraId="605D1107" w14:textId="77777777" w:rsidR="00B51336" w:rsidRDefault="00B51336" w:rsidP="00B51336">
      <w:pPr>
        <w:ind w:left="720"/>
      </w:pPr>
      <w:r>
        <w:t>d)</w:t>
      </w:r>
      <w:r>
        <w:tab/>
        <w:t>Never go to these events unless it's with a friend</w:t>
      </w:r>
    </w:p>
    <w:p w14:paraId="6D633326" w14:textId="77777777" w:rsidR="00B51336" w:rsidRDefault="00B51336" w:rsidP="00B51336"/>
    <w:p w14:paraId="11AE3171" w14:textId="77777777" w:rsidR="00B51336" w:rsidRDefault="00B51336" w:rsidP="00B51336">
      <w:pPr>
        <w:ind w:left="720"/>
      </w:pPr>
    </w:p>
    <w:p w14:paraId="62AB809C" w14:textId="77777777" w:rsidR="00B51336" w:rsidRDefault="00B51336" w:rsidP="00B51336">
      <w:r>
        <w:t xml:space="preserve">9) </w:t>
      </w:r>
      <w:r>
        <w:tab/>
        <w:t>Given a complex problem to solve, do you:</w:t>
      </w:r>
    </w:p>
    <w:p w14:paraId="6871C23A" w14:textId="77777777" w:rsidR="00B51336" w:rsidRDefault="00B51336" w:rsidP="00B51336">
      <w:pPr>
        <w:ind w:left="720"/>
      </w:pPr>
      <w:r>
        <w:t>a)</w:t>
      </w:r>
      <w:r>
        <w:tab/>
        <w:t>Tackle it alone, pretty sure you can work it out</w:t>
      </w:r>
    </w:p>
    <w:p w14:paraId="6F3517F0" w14:textId="77777777" w:rsidR="00B51336" w:rsidRDefault="00B51336" w:rsidP="00B51336">
      <w:pPr>
        <w:ind w:left="720"/>
      </w:pPr>
      <w:r>
        <w:t>b)</w:t>
      </w:r>
      <w:r>
        <w:tab/>
        <w:t>Take a look, then ask for help</w:t>
      </w:r>
    </w:p>
    <w:p w14:paraId="6BC97D0B" w14:textId="262B6C0F" w:rsidR="00B51336" w:rsidRDefault="00B51336" w:rsidP="00804480">
      <w:pPr>
        <w:ind w:left="720"/>
      </w:pPr>
      <w:r>
        <w:t>c)</w:t>
      </w:r>
      <w:r>
        <w:tab/>
        <w:t>Don't bother to try; it's too difficult</w:t>
      </w:r>
    </w:p>
    <w:p w14:paraId="2BCEEFA8" w14:textId="77777777" w:rsidR="00B51336" w:rsidRDefault="00B51336" w:rsidP="00B51336"/>
    <w:p w14:paraId="3CCCBFCC" w14:textId="77777777" w:rsidR="00B51336" w:rsidRDefault="00B51336" w:rsidP="00B51336"/>
    <w:p w14:paraId="15E6BEB1" w14:textId="77777777" w:rsidR="00B51336" w:rsidRPr="00B51336" w:rsidRDefault="00B51336" w:rsidP="00B51336">
      <w:pPr>
        <w:rPr>
          <w:b/>
        </w:rPr>
      </w:pPr>
    </w:p>
    <w:p w14:paraId="502E4E03" w14:textId="77777777" w:rsidR="00B51336" w:rsidRPr="00B51336" w:rsidRDefault="00B51336" w:rsidP="00B51336">
      <w:pPr>
        <w:rPr>
          <w:b/>
        </w:rPr>
      </w:pPr>
      <w:r w:rsidRPr="00B51336">
        <w:rPr>
          <w:b/>
        </w:rPr>
        <w:t>Self-Esteem:</w:t>
      </w:r>
    </w:p>
    <w:p w14:paraId="1B73AE65" w14:textId="77777777" w:rsidR="00B51336" w:rsidRDefault="00B51336" w:rsidP="00B51336">
      <w:r>
        <w:t>10)</w:t>
      </w:r>
      <w:r>
        <w:tab/>
        <w:t>Do you frequently compare yourself with others?</w:t>
      </w:r>
    </w:p>
    <w:p w14:paraId="3FF62259" w14:textId="77777777" w:rsidR="00B51336" w:rsidRDefault="00B51336" w:rsidP="00B51336">
      <w:pPr>
        <w:ind w:left="720"/>
      </w:pPr>
      <w:r>
        <w:t>a)</w:t>
      </w:r>
      <w:r>
        <w:tab/>
        <w:t>Never (1)</w:t>
      </w:r>
    </w:p>
    <w:p w14:paraId="60907903" w14:textId="77777777" w:rsidR="00B51336" w:rsidRDefault="00B51336" w:rsidP="00B51336">
      <w:pPr>
        <w:ind w:left="720"/>
      </w:pPr>
      <w:r>
        <w:t>b)</w:t>
      </w:r>
      <w:r>
        <w:tab/>
        <w:t>Often/occasionally (2)</w:t>
      </w:r>
    </w:p>
    <w:p w14:paraId="217F4946" w14:textId="77777777" w:rsidR="00B51336" w:rsidRDefault="00B51336" w:rsidP="00B51336">
      <w:pPr>
        <w:ind w:left="720"/>
      </w:pPr>
      <w:r>
        <w:t>c)</w:t>
      </w:r>
      <w:r>
        <w:tab/>
        <w:t>Constantly (3)</w:t>
      </w:r>
    </w:p>
    <w:p w14:paraId="2B2ACC76" w14:textId="77777777" w:rsidR="00B51336" w:rsidRDefault="00B51336" w:rsidP="00B51336"/>
    <w:p w14:paraId="23F29007" w14:textId="77777777" w:rsidR="00B51336" w:rsidRDefault="00B51336" w:rsidP="00B51336">
      <w:r>
        <w:t>11)</w:t>
      </w:r>
      <w:r>
        <w:tab/>
        <w:t>Do you struggle to make decisions or stand by them?</w:t>
      </w:r>
    </w:p>
    <w:p w14:paraId="2B8C291F" w14:textId="77777777" w:rsidR="00B51336" w:rsidRDefault="00B51336" w:rsidP="00B51336">
      <w:r>
        <w:t xml:space="preserve">              a) Never (1)</w:t>
      </w:r>
    </w:p>
    <w:p w14:paraId="3B12562A" w14:textId="77777777" w:rsidR="00B51336" w:rsidRDefault="00B51336" w:rsidP="00B51336">
      <w:r>
        <w:t xml:space="preserve">              b) Sometimes (2) </w:t>
      </w:r>
    </w:p>
    <w:p w14:paraId="4980632C" w14:textId="77777777" w:rsidR="00B51336" w:rsidRDefault="00B51336" w:rsidP="00B51336">
      <w:r>
        <w:t xml:space="preserve">              c) yes, all the time (3)</w:t>
      </w:r>
    </w:p>
    <w:p w14:paraId="5D6967A0" w14:textId="77777777" w:rsidR="00B51336" w:rsidRDefault="00B51336" w:rsidP="00B51336"/>
    <w:p w14:paraId="2FB93A65" w14:textId="77777777" w:rsidR="00B51336" w:rsidRDefault="00B51336" w:rsidP="00B51336">
      <w:r>
        <w:t>12)</w:t>
      </w:r>
      <w:r>
        <w:tab/>
        <w:t>How often do you feel unloved and unwanted?.</w:t>
      </w:r>
    </w:p>
    <w:p w14:paraId="7002034A" w14:textId="77777777" w:rsidR="00B51336" w:rsidRDefault="00B51336" w:rsidP="00B51336"/>
    <w:p w14:paraId="18451C7B" w14:textId="77777777" w:rsidR="00B51336" w:rsidRDefault="00B51336" w:rsidP="00B51336"/>
    <w:p w14:paraId="2E62520F" w14:textId="77777777" w:rsidR="00B51336" w:rsidRDefault="00B51336" w:rsidP="00B51336">
      <w:r>
        <w:t xml:space="preserve">                    a) Never (1)</w:t>
      </w:r>
    </w:p>
    <w:p w14:paraId="0CF2C5D8" w14:textId="77777777" w:rsidR="00B51336" w:rsidRDefault="00B51336" w:rsidP="00B51336">
      <w:r>
        <w:t xml:space="preserve">                     b) Maybe sometimes (2)</w:t>
      </w:r>
    </w:p>
    <w:p w14:paraId="589CB261" w14:textId="77777777" w:rsidR="00B51336" w:rsidRDefault="00B51336" w:rsidP="00B51336">
      <w:r>
        <w:t xml:space="preserve">                     c) All the time (3)</w:t>
      </w:r>
    </w:p>
    <w:p w14:paraId="0E7414F3" w14:textId="77777777" w:rsidR="00B51336" w:rsidRDefault="00B51336" w:rsidP="00B51336"/>
    <w:p w14:paraId="16545C5C" w14:textId="77777777" w:rsidR="00B51336" w:rsidRDefault="00B51336" w:rsidP="00B51336">
      <w:r>
        <w:t>13)</w:t>
      </w:r>
      <w:r>
        <w:tab/>
        <w:t>Do you feel that your opinion matters?</w:t>
      </w:r>
    </w:p>
    <w:p w14:paraId="3D680419" w14:textId="77777777" w:rsidR="00B51336" w:rsidRDefault="00B51336" w:rsidP="00B51336">
      <w:pPr>
        <w:ind w:left="720"/>
      </w:pPr>
    </w:p>
    <w:p w14:paraId="62CE5DC5" w14:textId="231A90AF" w:rsidR="00B51336" w:rsidRDefault="00804480" w:rsidP="00B51336">
      <w:pPr>
        <w:ind w:left="720"/>
      </w:pPr>
      <w:r>
        <w:t>a</w:t>
      </w:r>
      <w:r w:rsidR="00B51336">
        <w:t>)</w:t>
      </w:r>
      <w:r w:rsidR="00B51336">
        <w:tab/>
        <w:t>Yes, but not everyone will agree with me</w:t>
      </w:r>
    </w:p>
    <w:p w14:paraId="21F031B3" w14:textId="5E8E4ABC" w:rsidR="00B51336" w:rsidRDefault="00804480" w:rsidP="00B51336">
      <w:pPr>
        <w:ind w:left="720"/>
      </w:pPr>
      <w:r>
        <w:lastRenderedPageBreak/>
        <w:t>b</w:t>
      </w:r>
      <w:r w:rsidR="00B51336">
        <w:t>)</w:t>
      </w:r>
      <w:r w:rsidR="00B51336">
        <w:tab/>
        <w:t>No, no one's interested</w:t>
      </w:r>
    </w:p>
    <w:p w14:paraId="16AF5F6B" w14:textId="115C8B33" w:rsidR="00B51336" w:rsidRDefault="00804480" w:rsidP="00B51336">
      <w:pPr>
        <w:ind w:left="720"/>
      </w:pPr>
      <w:r>
        <w:t>c</w:t>
      </w:r>
      <w:r w:rsidR="00B51336">
        <w:t>)</w:t>
      </w:r>
      <w:r w:rsidR="00B51336">
        <w:tab/>
        <w:t>Don't have an opinion</w:t>
      </w:r>
    </w:p>
    <w:p w14:paraId="60EC58F8" w14:textId="77777777" w:rsidR="00B51336" w:rsidRDefault="00B51336" w:rsidP="00B51336">
      <w:pPr>
        <w:ind w:left="720"/>
      </w:pPr>
    </w:p>
    <w:p w14:paraId="661E1EC6" w14:textId="77777777" w:rsidR="00B51336" w:rsidRDefault="00B51336" w:rsidP="00B51336">
      <w:pPr>
        <w:ind w:left="720"/>
      </w:pPr>
    </w:p>
    <w:p w14:paraId="2C8F755C" w14:textId="77777777" w:rsidR="00B51336" w:rsidRDefault="00B51336" w:rsidP="00B51336">
      <w:r>
        <w:t>14)</w:t>
      </w:r>
      <w:r>
        <w:tab/>
        <w:t>Do you find it hard to say no?</w:t>
      </w:r>
    </w:p>
    <w:p w14:paraId="169625B0" w14:textId="77777777" w:rsidR="00B51336" w:rsidRDefault="00B51336" w:rsidP="00B51336">
      <w:pPr>
        <w:ind w:left="720"/>
      </w:pPr>
      <w:r>
        <w:t>a)</w:t>
      </w:r>
      <w:r>
        <w:tab/>
        <w:t>Never</w:t>
      </w:r>
    </w:p>
    <w:p w14:paraId="76B35866" w14:textId="323D57D0" w:rsidR="00B51336" w:rsidRDefault="00B51336" w:rsidP="00804480">
      <w:pPr>
        <w:ind w:left="720"/>
      </w:pPr>
      <w:r>
        <w:t>b)</w:t>
      </w:r>
      <w:r>
        <w:tab/>
        <w:t>Occasionally</w:t>
      </w:r>
      <w:r w:rsidR="00804480">
        <w:t xml:space="preserve"> / </w:t>
      </w:r>
      <w:r>
        <w:t>Often</w:t>
      </w:r>
    </w:p>
    <w:p w14:paraId="59533CC3" w14:textId="77777777" w:rsidR="00B51336" w:rsidRDefault="00B51336" w:rsidP="00B51336">
      <w:pPr>
        <w:ind w:left="720"/>
      </w:pPr>
      <w:r>
        <w:t>d)</w:t>
      </w:r>
      <w:r>
        <w:tab/>
        <w:t>Always</w:t>
      </w:r>
    </w:p>
    <w:p w14:paraId="694EDA7B" w14:textId="77777777" w:rsidR="00B51336" w:rsidRDefault="00B51336" w:rsidP="00B51336">
      <w:pPr>
        <w:ind w:left="720"/>
      </w:pPr>
    </w:p>
    <w:p w14:paraId="11209221" w14:textId="77777777" w:rsidR="00B51336" w:rsidRDefault="00B51336" w:rsidP="00B51336">
      <w:r>
        <w:t>15)</w:t>
      </w:r>
      <w:r>
        <w:tab/>
        <w:t>How much do you care what people think of you?</w:t>
      </w:r>
    </w:p>
    <w:p w14:paraId="2992AF9E" w14:textId="77777777" w:rsidR="00B51336" w:rsidRDefault="00B51336" w:rsidP="00B51336">
      <w:pPr>
        <w:ind w:left="720"/>
      </w:pPr>
      <w:r>
        <w:t>a)</w:t>
      </w:r>
      <w:r>
        <w:tab/>
        <w:t>I don't care at all</w:t>
      </w:r>
    </w:p>
    <w:p w14:paraId="7B67F9A4" w14:textId="77777777" w:rsidR="00B51336" w:rsidRDefault="00B51336" w:rsidP="00B51336">
      <w:pPr>
        <w:ind w:left="720"/>
      </w:pPr>
      <w:r>
        <w:t>b)</w:t>
      </w:r>
      <w:r>
        <w:tab/>
        <w:t>Generally, I only care about the views of my friends and family</w:t>
      </w:r>
    </w:p>
    <w:p w14:paraId="78CD4167" w14:textId="77777777" w:rsidR="00B51336" w:rsidRDefault="00B51336" w:rsidP="00B51336">
      <w:pPr>
        <w:ind w:left="720"/>
      </w:pPr>
      <w:r>
        <w:t>d)</w:t>
      </w:r>
      <w:r>
        <w:tab/>
        <w:t>I judge everything by what others think of me</w:t>
      </w:r>
    </w:p>
    <w:p w14:paraId="7552FE75" w14:textId="77777777" w:rsidR="00B51336" w:rsidRDefault="00B51336" w:rsidP="00B51336"/>
    <w:p w14:paraId="0BF8BA08" w14:textId="77777777" w:rsidR="00B51336" w:rsidRDefault="00B51336" w:rsidP="00B51336"/>
    <w:p w14:paraId="60056B31" w14:textId="77777777" w:rsidR="00B51336" w:rsidRDefault="00B51336" w:rsidP="00B51336">
      <w:r>
        <w:t xml:space="preserve">Past trauma/ reason for low confidence: </w:t>
      </w:r>
    </w:p>
    <w:p w14:paraId="4AEE3009" w14:textId="77777777" w:rsidR="00B51336" w:rsidRDefault="00B51336" w:rsidP="00B51336">
      <w:r>
        <w:t>16)</w:t>
      </w:r>
      <w:r>
        <w:tab/>
        <w:t xml:space="preserve"> Have you experienced any of the following? </w:t>
      </w:r>
    </w:p>
    <w:p w14:paraId="2EB59F10" w14:textId="77777777" w:rsidR="00B51336" w:rsidRDefault="00B51336" w:rsidP="00B51336">
      <w:pPr>
        <w:ind w:left="720"/>
      </w:pPr>
      <w:r>
        <w:t>a)</w:t>
      </w:r>
      <w:r>
        <w:tab/>
        <w:t>Unsupportive or dismissive parents</w:t>
      </w:r>
    </w:p>
    <w:p w14:paraId="08A401D5" w14:textId="77777777" w:rsidR="00B51336" w:rsidRDefault="00B51336" w:rsidP="00B51336">
      <w:pPr>
        <w:ind w:left="720"/>
      </w:pPr>
      <w:r>
        <w:t>b)</w:t>
      </w:r>
      <w:r>
        <w:tab/>
        <w:t>Trauma, abuse, or bullying</w:t>
      </w:r>
    </w:p>
    <w:p w14:paraId="16E6F3C4" w14:textId="77777777" w:rsidR="00B51336" w:rsidRDefault="00B51336" w:rsidP="00B51336">
      <w:pPr>
        <w:ind w:left="720"/>
      </w:pPr>
      <w:r>
        <w:t>c)</w:t>
      </w:r>
      <w:r>
        <w:tab/>
        <w:t xml:space="preserve">Other stressful life events </w:t>
      </w:r>
    </w:p>
    <w:p w14:paraId="35226033" w14:textId="77777777" w:rsidR="00B51336" w:rsidRDefault="00B51336" w:rsidP="00B51336">
      <w:pPr>
        <w:ind w:left="720"/>
      </w:pPr>
      <w:r>
        <w:t>d)</w:t>
      </w:r>
      <w:r>
        <w:tab/>
        <w:t>None of the above</w:t>
      </w:r>
    </w:p>
    <w:p w14:paraId="02D14EA3" w14:textId="77777777" w:rsidR="00B51336" w:rsidRPr="00B51336" w:rsidRDefault="00B51336" w:rsidP="00B51336">
      <w:pPr>
        <w:shd w:val="clear" w:color="auto" w:fill="FFFFFF"/>
        <w:spacing w:before="100" w:beforeAutospacing="1" w:after="100" w:afterAutospacing="1" w:line="240" w:lineRule="auto"/>
        <w:rPr>
          <w:rFonts w:ascii="Open Sans" w:eastAsia="Times New Roman" w:hAnsi="Open Sans" w:cs="Open Sans"/>
          <w:color w:val="464646"/>
          <w:sz w:val="23"/>
          <w:szCs w:val="23"/>
          <w:lang w:eastAsia="en-IN"/>
        </w:rPr>
      </w:pPr>
    </w:p>
    <w:p w14:paraId="32C268FB" w14:textId="77777777" w:rsidR="00B51336" w:rsidRDefault="00B51336" w:rsidP="00B51336"/>
    <w:p w14:paraId="67422DA4" w14:textId="77777777" w:rsidR="00B51336" w:rsidRPr="001F3D81" w:rsidRDefault="00B51336" w:rsidP="00B51336">
      <w:pPr>
        <w:rPr>
          <w:color w:val="ED7D31" w:themeColor="accent2"/>
        </w:rPr>
      </w:pPr>
      <w:r w:rsidRPr="001F3D81">
        <w:rPr>
          <w:color w:val="ED7D31" w:themeColor="accent2"/>
        </w:rPr>
        <w:t>Low confidence (3)</w:t>
      </w:r>
    </w:p>
    <w:p w14:paraId="70DDCFDB" w14:textId="77777777" w:rsidR="00B51336" w:rsidRDefault="00B51336" w:rsidP="00B51336">
      <w:pPr>
        <w:rPr>
          <w:rFonts w:ascii="Verdana" w:hAnsi="Verdana"/>
          <w:color w:val="000000"/>
        </w:rPr>
      </w:pPr>
      <w:r>
        <w:t xml:space="preserve">                        Your results show that you have low confidence, which is one reason why your business is struggling. Don't get disappointed, it's never too late for a fresh start because </w:t>
      </w:r>
      <w:r>
        <w:rPr>
          <w:rFonts w:ascii="Verdana" w:hAnsi="Verdana"/>
          <w:color w:val="000000"/>
        </w:rPr>
        <w:t>confidence</w:t>
      </w:r>
      <w:r w:rsidRPr="00120657">
        <w:rPr>
          <w:rFonts w:ascii="Verdana" w:hAnsi="Verdana"/>
          <w:color w:val="000000"/>
        </w:rPr>
        <w:t xml:space="preserve"> is one of those skills that can be developed by training</w:t>
      </w:r>
      <w:r>
        <w:rPr>
          <w:rFonts w:ascii="Verdana" w:hAnsi="Verdana"/>
          <w:color w:val="000000"/>
        </w:rPr>
        <w:t xml:space="preserve">. </w:t>
      </w:r>
    </w:p>
    <w:p w14:paraId="087BF840" w14:textId="77777777" w:rsidR="00B51336" w:rsidRDefault="00B51336" w:rsidP="00B51336">
      <w:pPr>
        <w:rPr>
          <w:rFonts w:ascii="Verdana" w:hAnsi="Verdana"/>
          <w:color w:val="000000"/>
        </w:rPr>
      </w:pPr>
      <w:r>
        <w:rPr>
          <w:rFonts w:ascii="Verdana" w:hAnsi="Verdana"/>
          <w:color w:val="000000"/>
        </w:rPr>
        <w:t xml:space="preserve">                        Start your </w:t>
      </w:r>
      <w:r w:rsidRPr="0087659F">
        <w:rPr>
          <w:rFonts w:ascii="Verdana" w:hAnsi="Verdana"/>
          <w:color w:val="2E74B5" w:themeColor="accent1" w:themeShade="BF"/>
        </w:rPr>
        <w:t xml:space="preserve">fresh start </w:t>
      </w:r>
      <w:r>
        <w:rPr>
          <w:rFonts w:ascii="Verdana" w:hAnsi="Verdana"/>
          <w:color w:val="000000"/>
        </w:rPr>
        <w:t>in just one click.</w:t>
      </w:r>
    </w:p>
    <w:p w14:paraId="16EF741D" w14:textId="77777777" w:rsidR="00B51336" w:rsidRDefault="00B51336" w:rsidP="00B51336">
      <w:pPr>
        <w:rPr>
          <w:rFonts w:ascii="Verdana" w:hAnsi="Verdana"/>
          <w:color w:val="000000"/>
        </w:rPr>
      </w:pPr>
    </w:p>
    <w:p w14:paraId="7B462D3C" w14:textId="77777777" w:rsidR="00B51336" w:rsidRDefault="00B51336" w:rsidP="00B51336">
      <w:pPr>
        <w:rPr>
          <w:rFonts w:ascii="Verdana" w:hAnsi="Verdana"/>
          <w:color w:val="000000"/>
        </w:rPr>
      </w:pPr>
      <w:r>
        <w:rPr>
          <w:rFonts w:ascii="Verdana" w:hAnsi="Verdana"/>
          <w:color w:val="000000"/>
        </w:rPr>
        <w:lastRenderedPageBreak/>
        <w:t xml:space="preserve">             We also noticed that you have experienced "___ (answers from last two options) __." We are here to help you boost your self-confidence. </w:t>
      </w:r>
      <w:r w:rsidRPr="0087659F">
        <w:rPr>
          <w:rFonts w:ascii="Verdana" w:hAnsi="Verdana"/>
          <w:color w:val="2E74B5" w:themeColor="accent1" w:themeShade="BF"/>
        </w:rPr>
        <w:t xml:space="preserve">Take the course </w:t>
      </w:r>
      <w:r>
        <w:rPr>
          <w:rFonts w:ascii="Verdana" w:hAnsi="Verdana"/>
          <w:color w:val="000000"/>
        </w:rPr>
        <w:t>right now to start your success journey.</w:t>
      </w:r>
    </w:p>
    <w:p w14:paraId="4E42598C" w14:textId="77777777" w:rsidR="00B51336" w:rsidRDefault="00B51336" w:rsidP="00B51336"/>
    <w:p w14:paraId="62722859" w14:textId="77777777" w:rsidR="00B51336" w:rsidRPr="001F09DC" w:rsidRDefault="00B51336" w:rsidP="00B51336">
      <w:pPr>
        <w:shd w:val="clear" w:color="auto" w:fill="FFFFFF"/>
        <w:spacing w:after="225" w:line="240" w:lineRule="auto"/>
        <w:jc w:val="both"/>
        <w:rPr>
          <w:rFonts w:ascii="Open Sans" w:eastAsia="Times New Roman" w:hAnsi="Open Sans" w:cs="Open Sans"/>
          <w:color w:val="464646"/>
          <w:sz w:val="23"/>
          <w:szCs w:val="23"/>
          <w:lang w:eastAsia="en-IN"/>
        </w:rPr>
      </w:pPr>
      <w:r>
        <w:t xml:space="preserve">           </w:t>
      </w:r>
      <w:r w:rsidRPr="001F09DC">
        <w:rPr>
          <w:rFonts w:ascii="Open Sans" w:eastAsia="Times New Roman" w:hAnsi="Open Sans" w:cs="Open Sans"/>
          <w:color w:val="464646"/>
          <w:sz w:val="23"/>
          <w:szCs w:val="23"/>
          <w:lang w:eastAsia="en-IN"/>
        </w:rPr>
        <w:t>Some small ways to build your self-confidence:</w:t>
      </w:r>
    </w:p>
    <w:p w14:paraId="5082CC07" w14:textId="77777777" w:rsidR="00B51336" w:rsidRPr="001F09DC" w:rsidRDefault="00B51336" w:rsidP="00B51336">
      <w:pPr>
        <w:numPr>
          <w:ilvl w:val="0"/>
          <w:numId w:val="1"/>
        </w:numPr>
        <w:shd w:val="clear" w:color="auto" w:fill="FFFFFF"/>
        <w:spacing w:before="100" w:beforeAutospacing="1" w:after="100" w:afterAutospacing="1" w:line="240" w:lineRule="auto"/>
        <w:rPr>
          <w:rFonts w:ascii="Open Sans" w:eastAsia="Times New Roman" w:hAnsi="Open Sans" w:cs="Open Sans"/>
          <w:color w:val="464646"/>
          <w:sz w:val="23"/>
          <w:szCs w:val="23"/>
          <w:lang w:eastAsia="en-IN"/>
        </w:rPr>
      </w:pPr>
      <w:r w:rsidRPr="001F09DC">
        <w:rPr>
          <w:rFonts w:ascii="Open Sans" w:eastAsia="Times New Roman" w:hAnsi="Open Sans" w:cs="Open Sans"/>
          <w:color w:val="464646"/>
          <w:sz w:val="23"/>
          <w:szCs w:val="23"/>
          <w:lang w:eastAsia="en-IN"/>
        </w:rPr>
        <w:t>Celebrate your wins (even the small ones)</w:t>
      </w:r>
    </w:p>
    <w:p w14:paraId="44D9FF63" w14:textId="77777777" w:rsidR="00B51336" w:rsidRPr="001F09DC" w:rsidRDefault="00B51336" w:rsidP="00B51336">
      <w:pPr>
        <w:numPr>
          <w:ilvl w:val="0"/>
          <w:numId w:val="1"/>
        </w:numPr>
        <w:shd w:val="clear" w:color="auto" w:fill="FFFFFF"/>
        <w:spacing w:before="100" w:beforeAutospacing="1" w:after="100" w:afterAutospacing="1" w:line="240" w:lineRule="auto"/>
        <w:rPr>
          <w:rFonts w:ascii="Open Sans" w:eastAsia="Times New Roman" w:hAnsi="Open Sans" w:cs="Open Sans"/>
          <w:color w:val="464646"/>
          <w:sz w:val="23"/>
          <w:szCs w:val="23"/>
          <w:lang w:eastAsia="en-IN"/>
        </w:rPr>
      </w:pPr>
      <w:r w:rsidRPr="001F09DC">
        <w:rPr>
          <w:rFonts w:ascii="Open Sans" w:eastAsia="Times New Roman" w:hAnsi="Open Sans" w:cs="Open Sans"/>
          <w:color w:val="464646"/>
          <w:sz w:val="23"/>
          <w:szCs w:val="23"/>
          <w:lang w:eastAsia="en-IN"/>
        </w:rPr>
        <w:t>Accept praise from others</w:t>
      </w:r>
    </w:p>
    <w:p w14:paraId="7A274071" w14:textId="77777777" w:rsidR="00B51336" w:rsidRPr="001F09DC" w:rsidRDefault="00B51336" w:rsidP="00B51336">
      <w:pPr>
        <w:numPr>
          <w:ilvl w:val="0"/>
          <w:numId w:val="1"/>
        </w:numPr>
        <w:shd w:val="clear" w:color="auto" w:fill="FFFFFF"/>
        <w:spacing w:before="100" w:beforeAutospacing="1" w:after="100" w:afterAutospacing="1" w:line="240" w:lineRule="auto"/>
        <w:rPr>
          <w:rFonts w:ascii="Open Sans" w:eastAsia="Times New Roman" w:hAnsi="Open Sans" w:cs="Open Sans"/>
          <w:color w:val="464646"/>
          <w:sz w:val="23"/>
          <w:szCs w:val="23"/>
          <w:lang w:eastAsia="en-IN"/>
        </w:rPr>
      </w:pPr>
      <w:r w:rsidRPr="001F09DC">
        <w:rPr>
          <w:rFonts w:ascii="Open Sans" w:eastAsia="Times New Roman" w:hAnsi="Open Sans" w:cs="Open Sans"/>
          <w:color w:val="464646"/>
          <w:sz w:val="23"/>
          <w:szCs w:val="23"/>
          <w:lang w:eastAsia="en-IN"/>
        </w:rPr>
        <w:t>Use good posture (head high, shoulders back, no slouching)</w:t>
      </w:r>
    </w:p>
    <w:p w14:paraId="4EE03A31" w14:textId="77777777" w:rsidR="00B51336" w:rsidRPr="001F09DC" w:rsidRDefault="00B51336" w:rsidP="00B51336">
      <w:pPr>
        <w:numPr>
          <w:ilvl w:val="0"/>
          <w:numId w:val="1"/>
        </w:numPr>
        <w:shd w:val="clear" w:color="auto" w:fill="FFFFFF"/>
        <w:spacing w:before="100" w:beforeAutospacing="1" w:after="100" w:afterAutospacing="1" w:line="240" w:lineRule="auto"/>
        <w:rPr>
          <w:rFonts w:ascii="Open Sans" w:eastAsia="Times New Roman" w:hAnsi="Open Sans" w:cs="Open Sans"/>
          <w:color w:val="464646"/>
          <w:sz w:val="23"/>
          <w:szCs w:val="23"/>
          <w:lang w:eastAsia="en-IN"/>
        </w:rPr>
      </w:pPr>
      <w:r w:rsidRPr="001F09DC">
        <w:rPr>
          <w:rFonts w:ascii="Open Sans" w:eastAsia="Times New Roman" w:hAnsi="Open Sans" w:cs="Open Sans"/>
          <w:color w:val="464646"/>
          <w:sz w:val="23"/>
          <w:szCs w:val="23"/>
          <w:lang w:eastAsia="en-IN"/>
        </w:rPr>
        <w:t>Use positive affirmations</w:t>
      </w:r>
    </w:p>
    <w:p w14:paraId="0B254F7B" w14:textId="77777777" w:rsidR="00B51336" w:rsidRPr="001F09DC" w:rsidRDefault="00B51336" w:rsidP="00B51336">
      <w:pPr>
        <w:numPr>
          <w:ilvl w:val="0"/>
          <w:numId w:val="1"/>
        </w:numPr>
        <w:shd w:val="clear" w:color="auto" w:fill="FFFFFF"/>
        <w:spacing w:before="100" w:beforeAutospacing="1" w:after="100" w:afterAutospacing="1" w:line="240" w:lineRule="auto"/>
        <w:rPr>
          <w:rFonts w:ascii="Open Sans" w:eastAsia="Times New Roman" w:hAnsi="Open Sans" w:cs="Open Sans"/>
          <w:color w:val="464646"/>
          <w:sz w:val="23"/>
          <w:szCs w:val="23"/>
          <w:lang w:eastAsia="en-IN"/>
        </w:rPr>
      </w:pPr>
      <w:r w:rsidRPr="001F09DC">
        <w:rPr>
          <w:rFonts w:ascii="Open Sans" w:eastAsia="Times New Roman" w:hAnsi="Open Sans" w:cs="Open Sans"/>
          <w:color w:val="464646"/>
          <w:sz w:val="23"/>
          <w:szCs w:val="23"/>
          <w:lang w:eastAsia="en-IN"/>
        </w:rPr>
        <w:t>Know your strengths and weaknesses</w:t>
      </w:r>
    </w:p>
    <w:p w14:paraId="3166E7D1" w14:textId="77777777" w:rsidR="00B51336" w:rsidRPr="001F09DC" w:rsidRDefault="00B51336" w:rsidP="00B51336">
      <w:pPr>
        <w:numPr>
          <w:ilvl w:val="0"/>
          <w:numId w:val="1"/>
        </w:numPr>
        <w:shd w:val="clear" w:color="auto" w:fill="FFFFFF"/>
        <w:spacing w:before="100" w:beforeAutospacing="1" w:after="100" w:afterAutospacing="1" w:line="240" w:lineRule="auto"/>
        <w:rPr>
          <w:rFonts w:ascii="Open Sans" w:eastAsia="Times New Roman" w:hAnsi="Open Sans" w:cs="Open Sans"/>
          <w:color w:val="464646"/>
          <w:sz w:val="23"/>
          <w:szCs w:val="23"/>
          <w:lang w:eastAsia="en-IN"/>
        </w:rPr>
      </w:pPr>
      <w:r w:rsidRPr="001F09DC">
        <w:rPr>
          <w:rFonts w:ascii="Open Sans" w:eastAsia="Times New Roman" w:hAnsi="Open Sans" w:cs="Open Sans"/>
          <w:color w:val="464646"/>
          <w:sz w:val="23"/>
          <w:szCs w:val="23"/>
          <w:lang w:eastAsia="en-IN"/>
        </w:rPr>
        <w:t>Set </w:t>
      </w:r>
      <w:r w:rsidRPr="001F09DC">
        <w:rPr>
          <w:rFonts w:ascii="Open Sans" w:eastAsia="Times New Roman" w:hAnsi="Open Sans" w:cs="Open Sans"/>
          <w:sz w:val="23"/>
          <w:szCs w:val="23"/>
          <w:lang w:eastAsia="en-IN"/>
        </w:rPr>
        <w:t>SMART goals </w:t>
      </w:r>
      <w:r w:rsidRPr="001F09DC">
        <w:rPr>
          <w:rFonts w:ascii="Open Sans" w:eastAsia="Times New Roman" w:hAnsi="Open Sans" w:cs="Open Sans"/>
          <w:color w:val="464646"/>
          <w:sz w:val="23"/>
          <w:szCs w:val="23"/>
          <w:lang w:eastAsia="en-IN"/>
        </w:rPr>
        <w:t>(and stick to them!)</w:t>
      </w:r>
    </w:p>
    <w:p w14:paraId="53D8175D" w14:textId="77777777" w:rsidR="00B51336" w:rsidRPr="001F09DC" w:rsidRDefault="00B51336" w:rsidP="00B51336">
      <w:pPr>
        <w:numPr>
          <w:ilvl w:val="0"/>
          <w:numId w:val="1"/>
        </w:numPr>
        <w:shd w:val="clear" w:color="auto" w:fill="FFFFFF"/>
        <w:spacing w:before="100" w:beforeAutospacing="1" w:after="100" w:afterAutospacing="1" w:line="240" w:lineRule="auto"/>
        <w:rPr>
          <w:rFonts w:ascii="Open Sans" w:eastAsia="Times New Roman" w:hAnsi="Open Sans" w:cs="Open Sans"/>
          <w:color w:val="464646"/>
          <w:sz w:val="23"/>
          <w:szCs w:val="23"/>
          <w:lang w:eastAsia="en-IN"/>
        </w:rPr>
      </w:pPr>
      <w:r w:rsidRPr="001F09DC">
        <w:rPr>
          <w:rFonts w:ascii="Open Sans" w:eastAsia="Times New Roman" w:hAnsi="Open Sans" w:cs="Open Sans"/>
          <w:color w:val="464646"/>
          <w:sz w:val="23"/>
          <w:szCs w:val="23"/>
          <w:lang w:eastAsia="en-IN"/>
        </w:rPr>
        <w:t>Stop comparing yourself to others</w:t>
      </w:r>
    </w:p>
    <w:p w14:paraId="24052DD8" w14:textId="77777777" w:rsidR="00B51336" w:rsidRDefault="00B51336" w:rsidP="00B51336"/>
    <w:p w14:paraId="75BC6FE3" w14:textId="77777777" w:rsidR="00B51336" w:rsidRPr="001F3D81" w:rsidRDefault="00B51336" w:rsidP="00B51336">
      <w:pPr>
        <w:rPr>
          <w:color w:val="ED7D31" w:themeColor="accent2"/>
        </w:rPr>
      </w:pPr>
      <w:r w:rsidRPr="001F3D81">
        <w:rPr>
          <w:color w:val="ED7D31" w:themeColor="accent2"/>
        </w:rPr>
        <w:t>Confidence level (low - neutral) (2)</w:t>
      </w:r>
    </w:p>
    <w:p w14:paraId="591D4F0D" w14:textId="77777777" w:rsidR="00B51336" w:rsidRDefault="00B51336" w:rsidP="00B51336">
      <w:pPr>
        <w:rPr>
          <w:rFonts w:ascii="Verdana" w:hAnsi="Verdana"/>
          <w:color w:val="000000"/>
        </w:rPr>
      </w:pPr>
      <w:r>
        <w:t xml:space="preserve">                     Your results show that you have been trying to manage your confidence from time to time but still it may not be enough to reach big goals in  business . Good news is that its never too late to enhance the confidence you already have because </w:t>
      </w:r>
      <w:r>
        <w:rPr>
          <w:rFonts w:ascii="Verdana" w:hAnsi="Verdana"/>
          <w:color w:val="000000"/>
        </w:rPr>
        <w:t>confidence</w:t>
      </w:r>
      <w:r w:rsidRPr="00120657">
        <w:rPr>
          <w:rFonts w:ascii="Verdana" w:hAnsi="Verdana"/>
          <w:color w:val="000000"/>
        </w:rPr>
        <w:t xml:space="preserve"> is one of those skills that can be developed by training</w:t>
      </w:r>
      <w:r>
        <w:rPr>
          <w:rFonts w:ascii="Verdana" w:hAnsi="Verdana"/>
          <w:color w:val="000000"/>
        </w:rPr>
        <w:t>.</w:t>
      </w:r>
    </w:p>
    <w:p w14:paraId="546E7BAA" w14:textId="77777777" w:rsidR="00B51336" w:rsidRDefault="00B51336" w:rsidP="00B51336">
      <w:pPr>
        <w:rPr>
          <w:rFonts w:ascii="Verdana" w:hAnsi="Verdana"/>
          <w:color w:val="000000"/>
        </w:rPr>
      </w:pPr>
      <w:r>
        <w:rPr>
          <w:rFonts w:ascii="Verdana" w:hAnsi="Verdana"/>
          <w:color w:val="000000"/>
        </w:rPr>
        <w:t xml:space="preserve">                        Start your </w:t>
      </w:r>
      <w:r w:rsidRPr="0087659F">
        <w:rPr>
          <w:rFonts w:ascii="Verdana" w:hAnsi="Verdana"/>
          <w:color w:val="2E74B5" w:themeColor="accent1" w:themeShade="BF"/>
        </w:rPr>
        <w:t xml:space="preserve">fresh start </w:t>
      </w:r>
      <w:r>
        <w:rPr>
          <w:rFonts w:ascii="Verdana" w:hAnsi="Verdana"/>
          <w:color w:val="000000"/>
        </w:rPr>
        <w:t>in just one click.</w:t>
      </w:r>
    </w:p>
    <w:p w14:paraId="2D8B0FB6" w14:textId="77777777" w:rsidR="00B51336" w:rsidRDefault="00B51336" w:rsidP="00B51336">
      <w:pPr>
        <w:rPr>
          <w:rFonts w:ascii="Verdana" w:hAnsi="Verdana"/>
          <w:color w:val="000000"/>
        </w:rPr>
      </w:pPr>
    </w:p>
    <w:p w14:paraId="4AE6829F" w14:textId="77777777" w:rsidR="00B51336" w:rsidRDefault="00B51336" w:rsidP="00B51336">
      <w:pPr>
        <w:rPr>
          <w:rFonts w:ascii="Verdana" w:hAnsi="Verdana"/>
          <w:color w:val="000000"/>
        </w:rPr>
      </w:pPr>
      <w:r>
        <w:rPr>
          <w:rFonts w:ascii="Verdana" w:hAnsi="Verdana"/>
          <w:color w:val="000000"/>
        </w:rPr>
        <w:t xml:space="preserve">             We also noticed that you have experienced "___ (answers from last two options) __". We are here to help you boost your self-confidence. </w:t>
      </w:r>
      <w:r w:rsidRPr="0087659F">
        <w:rPr>
          <w:rFonts w:ascii="Verdana" w:hAnsi="Verdana"/>
          <w:color w:val="2E74B5" w:themeColor="accent1" w:themeShade="BF"/>
        </w:rPr>
        <w:t xml:space="preserve">Take the course </w:t>
      </w:r>
      <w:r>
        <w:rPr>
          <w:rFonts w:ascii="Verdana" w:hAnsi="Verdana"/>
          <w:color w:val="000000"/>
        </w:rPr>
        <w:t>right now to start your success journey.</w:t>
      </w:r>
    </w:p>
    <w:p w14:paraId="082DEEDF" w14:textId="77777777" w:rsidR="00B51336" w:rsidRDefault="00B51336" w:rsidP="00B51336"/>
    <w:p w14:paraId="6531A412" w14:textId="77777777" w:rsidR="00B51336" w:rsidRPr="001F09DC" w:rsidRDefault="00B51336" w:rsidP="00B51336">
      <w:pPr>
        <w:shd w:val="clear" w:color="auto" w:fill="FFFFFF"/>
        <w:spacing w:after="225" w:line="240" w:lineRule="auto"/>
        <w:jc w:val="both"/>
        <w:rPr>
          <w:rFonts w:ascii="Open Sans" w:eastAsia="Times New Roman" w:hAnsi="Open Sans" w:cs="Open Sans"/>
          <w:color w:val="464646"/>
          <w:sz w:val="23"/>
          <w:szCs w:val="23"/>
          <w:lang w:eastAsia="en-IN"/>
        </w:rPr>
      </w:pPr>
      <w:r>
        <w:t xml:space="preserve">           </w:t>
      </w:r>
      <w:r w:rsidRPr="001F09DC">
        <w:rPr>
          <w:rFonts w:ascii="Open Sans" w:eastAsia="Times New Roman" w:hAnsi="Open Sans" w:cs="Open Sans"/>
          <w:color w:val="464646"/>
          <w:sz w:val="23"/>
          <w:szCs w:val="23"/>
          <w:lang w:eastAsia="en-IN"/>
        </w:rPr>
        <w:t>Some small ways to build your self-confidence:</w:t>
      </w:r>
    </w:p>
    <w:p w14:paraId="3C70362F" w14:textId="77777777" w:rsidR="00B51336" w:rsidRPr="001F09DC" w:rsidRDefault="00B51336" w:rsidP="00B51336">
      <w:pPr>
        <w:numPr>
          <w:ilvl w:val="0"/>
          <w:numId w:val="1"/>
        </w:numPr>
        <w:shd w:val="clear" w:color="auto" w:fill="FFFFFF"/>
        <w:spacing w:before="100" w:beforeAutospacing="1" w:after="100" w:afterAutospacing="1" w:line="240" w:lineRule="auto"/>
        <w:rPr>
          <w:rFonts w:ascii="Open Sans" w:eastAsia="Times New Roman" w:hAnsi="Open Sans" w:cs="Open Sans"/>
          <w:color w:val="464646"/>
          <w:sz w:val="23"/>
          <w:szCs w:val="23"/>
          <w:lang w:eastAsia="en-IN"/>
        </w:rPr>
      </w:pPr>
      <w:r w:rsidRPr="001F09DC">
        <w:rPr>
          <w:rFonts w:ascii="Open Sans" w:eastAsia="Times New Roman" w:hAnsi="Open Sans" w:cs="Open Sans"/>
          <w:color w:val="464646"/>
          <w:sz w:val="23"/>
          <w:szCs w:val="23"/>
          <w:lang w:eastAsia="en-IN"/>
        </w:rPr>
        <w:t>Celebrate your wins (even the small ones)</w:t>
      </w:r>
    </w:p>
    <w:p w14:paraId="37DB7547" w14:textId="77777777" w:rsidR="00B51336" w:rsidRPr="001F09DC" w:rsidRDefault="00B51336" w:rsidP="00B51336">
      <w:pPr>
        <w:numPr>
          <w:ilvl w:val="0"/>
          <w:numId w:val="1"/>
        </w:numPr>
        <w:shd w:val="clear" w:color="auto" w:fill="FFFFFF"/>
        <w:spacing w:before="100" w:beforeAutospacing="1" w:after="100" w:afterAutospacing="1" w:line="240" w:lineRule="auto"/>
        <w:rPr>
          <w:rFonts w:ascii="Open Sans" w:eastAsia="Times New Roman" w:hAnsi="Open Sans" w:cs="Open Sans"/>
          <w:color w:val="464646"/>
          <w:sz w:val="23"/>
          <w:szCs w:val="23"/>
          <w:lang w:eastAsia="en-IN"/>
        </w:rPr>
      </w:pPr>
      <w:r w:rsidRPr="001F09DC">
        <w:rPr>
          <w:rFonts w:ascii="Open Sans" w:eastAsia="Times New Roman" w:hAnsi="Open Sans" w:cs="Open Sans"/>
          <w:color w:val="464646"/>
          <w:sz w:val="23"/>
          <w:szCs w:val="23"/>
          <w:lang w:eastAsia="en-IN"/>
        </w:rPr>
        <w:t>Accept praise from others</w:t>
      </w:r>
    </w:p>
    <w:p w14:paraId="792EF437" w14:textId="77777777" w:rsidR="00B51336" w:rsidRPr="001F09DC" w:rsidRDefault="00B51336" w:rsidP="00B51336">
      <w:pPr>
        <w:numPr>
          <w:ilvl w:val="0"/>
          <w:numId w:val="1"/>
        </w:numPr>
        <w:shd w:val="clear" w:color="auto" w:fill="FFFFFF"/>
        <w:spacing w:before="100" w:beforeAutospacing="1" w:after="100" w:afterAutospacing="1" w:line="240" w:lineRule="auto"/>
        <w:rPr>
          <w:rFonts w:ascii="Open Sans" w:eastAsia="Times New Roman" w:hAnsi="Open Sans" w:cs="Open Sans"/>
          <w:color w:val="464646"/>
          <w:sz w:val="23"/>
          <w:szCs w:val="23"/>
          <w:lang w:eastAsia="en-IN"/>
        </w:rPr>
      </w:pPr>
      <w:r w:rsidRPr="001F09DC">
        <w:rPr>
          <w:rFonts w:ascii="Open Sans" w:eastAsia="Times New Roman" w:hAnsi="Open Sans" w:cs="Open Sans"/>
          <w:color w:val="464646"/>
          <w:sz w:val="23"/>
          <w:szCs w:val="23"/>
          <w:lang w:eastAsia="en-IN"/>
        </w:rPr>
        <w:t>Use good posture (head high, shoulders back, no slouching)</w:t>
      </w:r>
    </w:p>
    <w:p w14:paraId="195BD081" w14:textId="77777777" w:rsidR="00B51336" w:rsidRPr="001F09DC" w:rsidRDefault="00B51336" w:rsidP="00B51336">
      <w:pPr>
        <w:numPr>
          <w:ilvl w:val="0"/>
          <w:numId w:val="1"/>
        </w:numPr>
        <w:shd w:val="clear" w:color="auto" w:fill="FFFFFF"/>
        <w:spacing w:before="100" w:beforeAutospacing="1" w:after="100" w:afterAutospacing="1" w:line="240" w:lineRule="auto"/>
        <w:rPr>
          <w:rFonts w:ascii="Open Sans" w:eastAsia="Times New Roman" w:hAnsi="Open Sans" w:cs="Open Sans"/>
          <w:color w:val="464646"/>
          <w:sz w:val="23"/>
          <w:szCs w:val="23"/>
          <w:lang w:eastAsia="en-IN"/>
        </w:rPr>
      </w:pPr>
      <w:r w:rsidRPr="001F09DC">
        <w:rPr>
          <w:rFonts w:ascii="Open Sans" w:eastAsia="Times New Roman" w:hAnsi="Open Sans" w:cs="Open Sans"/>
          <w:color w:val="464646"/>
          <w:sz w:val="23"/>
          <w:szCs w:val="23"/>
          <w:lang w:eastAsia="en-IN"/>
        </w:rPr>
        <w:t>Use positive affirmations</w:t>
      </w:r>
    </w:p>
    <w:p w14:paraId="725A9557" w14:textId="77777777" w:rsidR="00B51336" w:rsidRPr="001F09DC" w:rsidRDefault="00B51336" w:rsidP="00B51336">
      <w:pPr>
        <w:numPr>
          <w:ilvl w:val="0"/>
          <w:numId w:val="1"/>
        </w:numPr>
        <w:shd w:val="clear" w:color="auto" w:fill="FFFFFF"/>
        <w:spacing w:before="100" w:beforeAutospacing="1" w:after="100" w:afterAutospacing="1" w:line="240" w:lineRule="auto"/>
        <w:rPr>
          <w:rFonts w:ascii="Open Sans" w:eastAsia="Times New Roman" w:hAnsi="Open Sans" w:cs="Open Sans"/>
          <w:color w:val="464646"/>
          <w:sz w:val="23"/>
          <w:szCs w:val="23"/>
          <w:lang w:eastAsia="en-IN"/>
        </w:rPr>
      </w:pPr>
      <w:r w:rsidRPr="001F09DC">
        <w:rPr>
          <w:rFonts w:ascii="Open Sans" w:eastAsia="Times New Roman" w:hAnsi="Open Sans" w:cs="Open Sans"/>
          <w:color w:val="464646"/>
          <w:sz w:val="23"/>
          <w:szCs w:val="23"/>
          <w:lang w:eastAsia="en-IN"/>
        </w:rPr>
        <w:t>Know your strengths and weaknesses</w:t>
      </w:r>
    </w:p>
    <w:p w14:paraId="18201874" w14:textId="77777777" w:rsidR="00B51336" w:rsidRPr="001F09DC" w:rsidRDefault="00B51336" w:rsidP="00B51336">
      <w:pPr>
        <w:numPr>
          <w:ilvl w:val="0"/>
          <w:numId w:val="1"/>
        </w:numPr>
        <w:shd w:val="clear" w:color="auto" w:fill="FFFFFF"/>
        <w:spacing w:before="100" w:beforeAutospacing="1" w:after="100" w:afterAutospacing="1" w:line="240" w:lineRule="auto"/>
        <w:rPr>
          <w:rFonts w:ascii="Open Sans" w:eastAsia="Times New Roman" w:hAnsi="Open Sans" w:cs="Open Sans"/>
          <w:color w:val="464646"/>
          <w:sz w:val="23"/>
          <w:szCs w:val="23"/>
          <w:lang w:eastAsia="en-IN"/>
        </w:rPr>
      </w:pPr>
      <w:r w:rsidRPr="001F09DC">
        <w:rPr>
          <w:rFonts w:ascii="Open Sans" w:eastAsia="Times New Roman" w:hAnsi="Open Sans" w:cs="Open Sans"/>
          <w:color w:val="464646"/>
          <w:sz w:val="23"/>
          <w:szCs w:val="23"/>
          <w:lang w:eastAsia="en-IN"/>
        </w:rPr>
        <w:t>Set </w:t>
      </w:r>
      <w:r w:rsidRPr="001F09DC">
        <w:rPr>
          <w:rFonts w:ascii="Open Sans" w:eastAsia="Times New Roman" w:hAnsi="Open Sans" w:cs="Open Sans"/>
          <w:sz w:val="23"/>
          <w:szCs w:val="23"/>
          <w:lang w:eastAsia="en-IN"/>
        </w:rPr>
        <w:t>SMART goals </w:t>
      </w:r>
      <w:r w:rsidRPr="001F09DC">
        <w:rPr>
          <w:rFonts w:ascii="Open Sans" w:eastAsia="Times New Roman" w:hAnsi="Open Sans" w:cs="Open Sans"/>
          <w:color w:val="464646"/>
          <w:sz w:val="23"/>
          <w:szCs w:val="23"/>
          <w:lang w:eastAsia="en-IN"/>
        </w:rPr>
        <w:t>(and stick to them!)</w:t>
      </w:r>
    </w:p>
    <w:p w14:paraId="2256D8B5" w14:textId="77777777" w:rsidR="00B51336" w:rsidRDefault="00B51336" w:rsidP="00B51336">
      <w:pPr>
        <w:numPr>
          <w:ilvl w:val="0"/>
          <w:numId w:val="1"/>
        </w:numPr>
        <w:shd w:val="clear" w:color="auto" w:fill="FFFFFF"/>
        <w:spacing w:before="100" w:beforeAutospacing="1" w:after="100" w:afterAutospacing="1" w:line="240" w:lineRule="auto"/>
        <w:rPr>
          <w:rFonts w:ascii="Open Sans" w:eastAsia="Times New Roman" w:hAnsi="Open Sans" w:cs="Open Sans"/>
          <w:color w:val="464646"/>
          <w:sz w:val="23"/>
          <w:szCs w:val="23"/>
          <w:lang w:eastAsia="en-IN"/>
        </w:rPr>
      </w:pPr>
      <w:r w:rsidRPr="001F09DC">
        <w:rPr>
          <w:rFonts w:ascii="Open Sans" w:eastAsia="Times New Roman" w:hAnsi="Open Sans" w:cs="Open Sans"/>
          <w:color w:val="464646"/>
          <w:sz w:val="23"/>
          <w:szCs w:val="23"/>
          <w:lang w:eastAsia="en-IN"/>
        </w:rPr>
        <w:t>Stop comparing yourself to others</w:t>
      </w:r>
    </w:p>
    <w:p w14:paraId="78C464ED" w14:textId="77777777" w:rsidR="00B51336" w:rsidRDefault="00B51336" w:rsidP="00B51336">
      <w:pPr>
        <w:shd w:val="clear" w:color="auto" w:fill="FFFFFF"/>
        <w:spacing w:before="100" w:beforeAutospacing="1" w:after="100" w:afterAutospacing="1" w:line="240" w:lineRule="auto"/>
        <w:rPr>
          <w:rFonts w:ascii="Open Sans" w:eastAsia="Times New Roman" w:hAnsi="Open Sans" w:cs="Open Sans"/>
          <w:color w:val="464646"/>
          <w:sz w:val="23"/>
          <w:szCs w:val="23"/>
          <w:lang w:eastAsia="en-IN"/>
        </w:rPr>
      </w:pPr>
    </w:p>
    <w:p w14:paraId="2160DBC0" w14:textId="77777777" w:rsidR="00B51336" w:rsidRDefault="00B51336" w:rsidP="00B51336"/>
    <w:p w14:paraId="1BDB0DC6" w14:textId="77777777" w:rsidR="00B51336" w:rsidRPr="001F3D81" w:rsidRDefault="00B51336" w:rsidP="00B51336">
      <w:pPr>
        <w:rPr>
          <w:color w:val="ED7D31" w:themeColor="accent2"/>
        </w:rPr>
      </w:pPr>
      <w:r w:rsidRPr="001F3D81">
        <w:rPr>
          <w:color w:val="ED7D31" w:themeColor="accent2"/>
        </w:rPr>
        <w:t>Confident person (1)</w:t>
      </w:r>
    </w:p>
    <w:p w14:paraId="3DAC212C" w14:textId="77777777" w:rsidR="00B51336" w:rsidRDefault="00B51336" w:rsidP="00B51336">
      <w:r>
        <w:t xml:space="preserve">             </w:t>
      </w:r>
    </w:p>
    <w:p w14:paraId="0F817053" w14:textId="77777777" w:rsidR="00B51336" w:rsidRDefault="00B51336" w:rsidP="00B51336">
      <w:pPr>
        <w:rPr>
          <w:rFonts w:ascii="Verdana" w:hAnsi="Verdana"/>
          <w:color w:val="000000"/>
        </w:rPr>
      </w:pPr>
      <w:r>
        <w:t xml:space="preserve">         Your results show that you are a confident person. Keep up the good work, however it is important to maintain the confidence you already own because </w:t>
      </w:r>
      <w:r>
        <w:rPr>
          <w:rFonts w:ascii="Verdana" w:hAnsi="Verdana"/>
          <w:color w:val="000000"/>
        </w:rPr>
        <w:t>confidence</w:t>
      </w:r>
      <w:r w:rsidRPr="00120657">
        <w:rPr>
          <w:rFonts w:ascii="Verdana" w:hAnsi="Verdana"/>
          <w:color w:val="000000"/>
        </w:rPr>
        <w:t xml:space="preserve"> is one of those skills that can be developed by training</w:t>
      </w:r>
      <w:r>
        <w:rPr>
          <w:rFonts w:ascii="Verdana" w:hAnsi="Verdana"/>
          <w:color w:val="000000"/>
        </w:rPr>
        <w:t>.</w:t>
      </w:r>
    </w:p>
    <w:p w14:paraId="73BEE3BC" w14:textId="77777777" w:rsidR="00B51336" w:rsidRDefault="00B51336" w:rsidP="00B51336">
      <w:pPr>
        <w:rPr>
          <w:rFonts w:ascii="Verdana" w:hAnsi="Verdana"/>
          <w:color w:val="000000"/>
        </w:rPr>
      </w:pPr>
      <w:r>
        <w:rPr>
          <w:rFonts w:ascii="Verdana" w:hAnsi="Verdana"/>
          <w:color w:val="000000"/>
        </w:rPr>
        <w:t xml:space="preserve">                        Start your </w:t>
      </w:r>
      <w:r w:rsidRPr="0087659F">
        <w:rPr>
          <w:rFonts w:ascii="Verdana" w:hAnsi="Verdana"/>
          <w:color w:val="2E74B5" w:themeColor="accent1" w:themeShade="BF"/>
        </w:rPr>
        <w:t xml:space="preserve">fresh start </w:t>
      </w:r>
      <w:r>
        <w:rPr>
          <w:rFonts w:ascii="Verdana" w:hAnsi="Verdana"/>
          <w:color w:val="000000"/>
        </w:rPr>
        <w:t>in just one click.</w:t>
      </w:r>
    </w:p>
    <w:p w14:paraId="7D339D5A" w14:textId="77777777" w:rsidR="00B51336" w:rsidRDefault="00B51336" w:rsidP="00B51336">
      <w:pPr>
        <w:rPr>
          <w:rFonts w:ascii="Verdana" w:hAnsi="Verdana"/>
          <w:color w:val="000000"/>
        </w:rPr>
      </w:pPr>
    </w:p>
    <w:p w14:paraId="402881DA" w14:textId="77777777" w:rsidR="00B51336" w:rsidRDefault="00B51336" w:rsidP="00B51336">
      <w:pPr>
        <w:rPr>
          <w:rFonts w:ascii="Verdana" w:hAnsi="Verdana"/>
          <w:color w:val="000000"/>
        </w:rPr>
      </w:pPr>
      <w:r>
        <w:rPr>
          <w:rFonts w:ascii="Verdana" w:hAnsi="Verdana"/>
          <w:color w:val="000000"/>
        </w:rPr>
        <w:t xml:space="preserve">             We also noticed that you have experienced "___ (answers from last two options) __". We are here to help you boost your self-confidence. </w:t>
      </w:r>
      <w:r w:rsidRPr="0087659F">
        <w:rPr>
          <w:rFonts w:ascii="Verdana" w:hAnsi="Verdana"/>
          <w:color w:val="2E74B5" w:themeColor="accent1" w:themeShade="BF"/>
        </w:rPr>
        <w:t xml:space="preserve">Take the course </w:t>
      </w:r>
      <w:r>
        <w:rPr>
          <w:rFonts w:ascii="Verdana" w:hAnsi="Verdana"/>
          <w:color w:val="000000"/>
        </w:rPr>
        <w:t>right now to start your success journey.</w:t>
      </w:r>
    </w:p>
    <w:p w14:paraId="6D0A6148" w14:textId="77777777" w:rsidR="00B51336" w:rsidRDefault="00B51336" w:rsidP="00B51336"/>
    <w:p w14:paraId="4243063C" w14:textId="77777777" w:rsidR="00B51336" w:rsidRDefault="00B51336" w:rsidP="00B51336"/>
    <w:p w14:paraId="20530809" w14:textId="77777777" w:rsidR="00B51336" w:rsidRPr="00B51336" w:rsidRDefault="00B51336" w:rsidP="00B51336">
      <w:pPr>
        <w:rPr>
          <w:rFonts w:ascii="Times New Roman" w:hAnsi="Times New Roman" w:cs="Times New Roman"/>
          <w:color w:val="333333"/>
          <w:sz w:val="20"/>
          <w:szCs w:val="20"/>
          <w:shd w:val="clear" w:color="auto" w:fill="FFFFFF"/>
        </w:rPr>
      </w:pPr>
    </w:p>
    <w:p w14:paraId="2C680BC0" w14:textId="77777777" w:rsidR="00B51336" w:rsidRPr="00B51336" w:rsidRDefault="00B51336" w:rsidP="00B51336">
      <w:pPr>
        <w:rPr>
          <w:rFonts w:ascii="Times New Roman" w:hAnsi="Times New Roman" w:cs="Times New Roman"/>
          <w:sz w:val="20"/>
          <w:szCs w:val="20"/>
        </w:rPr>
      </w:pPr>
    </w:p>
    <w:p w14:paraId="2E978D5B" w14:textId="77777777" w:rsidR="00B51336" w:rsidRPr="00B51336" w:rsidRDefault="00B51336" w:rsidP="00B51336">
      <w:pPr>
        <w:rPr>
          <w:rFonts w:ascii="Times New Roman" w:hAnsi="Times New Roman" w:cs="Times New Roman"/>
          <w:sz w:val="20"/>
          <w:szCs w:val="20"/>
        </w:rPr>
      </w:pPr>
    </w:p>
    <w:p w14:paraId="0716B647" w14:textId="77777777" w:rsidR="00B51336" w:rsidRPr="00B51336" w:rsidRDefault="00B51336" w:rsidP="00B51336">
      <w:pPr>
        <w:shd w:val="clear" w:color="auto" w:fill="FFFFFF"/>
        <w:spacing w:before="100" w:beforeAutospacing="1" w:after="100" w:afterAutospacing="1" w:line="240" w:lineRule="auto"/>
        <w:rPr>
          <w:rFonts w:ascii="Times New Roman" w:eastAsia="Times New Roman" w:hAnsi="Times New Roman" w:cs="Times New Roman"/>
          <w:color w:val="464646"/>
          <w:sz w:val="20"/>
          <w:szCs w:val="20"/>
          <w:lang w:eastAsia="en-IN"/>
        </w:rPr>
      </w:pPr>
    </w:p>
    <w:p w14:paraId="0D5B6995" w14:textId="77777777" w:rsidR="00B51336" w:rsidRDefault="00B51336" w:rsidP="00B51336"/>
    <w:sectPr w:rsidR="00B51336">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Open Sans">
    <w:altName w:val="Arial"/>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9A77CFB"/>
    <w:multiLevelType w:val="multilevel"/>
    <w:tmpl w:val="0F766D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zMLYwNLI0NTYyMbFU0lEKTi0uzszPAykwrAUAK3nYjSwAAAA="/>
  </w:docVars>
  <w:rsids>
    <w:rsidRoot w:val="00B51336"/>
    <w:rsid w:val="005D68F2"/>
    <w:rsid w:val="00804480"/>
    <w:rsid w:val="009E3C6A"/>
    <w:rsid w:val="00B5133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CA0A1A"/>
  <w15:chartTrackingRefBased/>
  <w15:docId w15:val="{23C981A4-053E-4DF3-8CCF-5AF06D4BA6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5133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ListParagraph">
    <w:name w:val="List Paragraph"/>
    <w:basedOn w:val="Normal"/>
    <w:uiPriority w:val="34"/>
    <w:qFormat/>
    <w:rsid w:val="00B51336"/>
    <w:pPr>
      <w:ind w:left="720"/>
      <w:contextualSpacing/>
    </w:pPr>
    <w:rPr>
      <w:lang w:val="en-IN"/>
    </w:rPr>
  </w:style>
  <w:style w:type="character" w:styleId="Strong">
    <w:name w:val="Strong"/>
    <w:basedOn w:val="DefaultParagraphFont"/>
    <w:uiPriority w:val="22"/>
    <w:qFormat/>
    <w:rsid w:val="00B51336"/>
    <w:rPr>
      <w:b/>
      <w:bCs/>
    </w:rPr>
  </w:style>
  <w:style w:type="paragraph" w:styleId="NoSpacing">
    <w:name w:val="No Spacing"/>
    <w:uiPriority w:val="1"/>
    <w:qFormat/>
    <w:rsid w:val="00B51336"/>
    <w:pPr>
      <w:spacing w:after="0" w:line="240" w:lineRule="auto"/>
    </w:pPr>
  </w:style>
  <w:style w:type="paragraph" w:styleId="BalloonText">
    <w:name w:val="Balloon Text"/>
    <w:basedOn w:val="Normal"/>
    <w:link w:val="BalloonTextChar"/>
    <w:uiPriority w:val="99"/>
    <w:semiHidden/>
    <w:unhideWhenUsed/>
    <w:rsid w:val="00B5133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133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1</TotalTime>
  <Pages>6</Pages>
  <Words>988</Words>
  <Characters>5633</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ette Wynter</dc:creator>
  <cp:keywords/>
  <dc:description/>
  <cp:lastModifiedBy>Keerthana Anandan</cp:lastModifiedBy>
  <cp:revision>2</cp:revision>
  <cp:lastPrinted>2021-05-27T18:48:00Z</cp:lastPrinted>
  <dcterms:created xsi:type="dcterms:W3CDTF">2021-05-27T15:43:00Z</dcterms:created>
  <dcterms:modified xsi:type="dcterms:W3CDTF">2021-05-28T11:16:00Z</dcterms:modified>
</cp:coreProperties>
</file>